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26FA" w:rsidRDefault="00A4199A" w:rsidP="008D4338">
      <w:pPr>
        <w:jc w:val="center"/>
      </w:pPr>
      <w:r>
        <w:t>HJGW Missing during the edit</w:t>
      </w:r>
    </w:p>
    <w:p w:rsidR="00A4199A" w:rsidRDefault="00A4199A" w:rsidP="008D4338">
      <w:pPr>
        <w:jc w:val="center"/>
      </w:pPr>
    </w:p>
    <w:p w:rsidR="00A4199A" w:rsidRDefault="00A4199A" w:rsidP="008D4338">
      <w:pPr>
        <w:jc w:val="center"/>
      </w:pPr>
      <w:r>
        <w:t>All 6 of the sections in the index</w:t>
      </w:r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r>
        <w:t>Head shot of me for cover</w:t>
      </w:r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r>
        <w:t>Pastor any corrections?</w:t>
      </w:r>
      <w:r w:rsidR="0070349B">
        <w:t xml:space="preserve"> No</w:t>
      </w:r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proofErr w:type="gramStart"/>
      <w:r>
        <w:t>Erin any corrections?</w:t>
      </w:r>
      <w:proofErr w:type="gramEnd"/>
    </w:p>
    <w:p w:rsidR="00A4199A" w:rsidRDefault="00A4199A" w:rsidP="008D4338">
      <w:pPr>
        <w:jc w:val="center"/>
      </w:pPr>
    </w:p>
    <w:p w:rsidR="00613875" w:rsidRDefault="00613875" w:rsidP="008D4338">
      <w:pPr>
        <w:jc w:val="center"/>
      </w:pPr>
      <w:proofErr w:type="gramStart"/>
      <w:r>
        <w:t>Book to order for me.</w:t>
      </w:r>
      <w:proofErr w:type="gramEnd"/>
      <w:r>
        <w:t xml:space="preserve"> How many? </w:t>
      </w:r>
      <w:proofErr w:type="gramStart"/>
      <w:r>
        <w:t>@ $7.50 each.</w:t>
      </w:r>
      <w:proofErr w:type="gramEnd"/>
    </w:p>
    <w:p w:rsidR="00613875" w:rsidRDefault="00613875" w:rsidP="008D4338">
      <w:pPr>
        <w:jc w:val="center"/>
      </w:pPr>
      <w:r>
        <w:t>10 = $75    100 = $750</w:t>
      </w:r>
      <w:r w:rsidR="00043B39">
        <w:t xml:space="preserve">   500 = $3,750</w:t>
      </w:r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r>
        <w:t>B &amp; N book signing?</w:t>
      </w:r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proofErr w:type="gramStart"/>
      <w:r>
        <w:t>BAM book signing?</w:t>
      </w:r>
      <w:proofErr w:type="gramEnd"/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r>
        <w:t>Mall book signing?</w:t>
      </w:r>
    </w:p>
    <w:p w:rsidR="00613875" w:rsidRDefault="00613875" w:rsidP="008D4338">
      <w:pPr>
        <w:jc w:val="center"/>
      </w:pPr>
    </w:p>
    <w:p w:rsidR="00613875" w:rsidRDefault="00613875" w:rsidP="008D4338">
      <w:pPr>
        <w:jc w:val="center"/>
      </w:pPr>
      <w:r>
        <w:t>Readers to post reviews.</w:t>
      </w:r>
    </w:p>
    <w:p w:rsidR="00613875" w:rsidRDefault="00613875" w:rsidP="008D4338">
      <w:pPr>
        <w:jc w:val="center"/>
      </w:pPr>
    </w:p>
    <w:p w:rsidR="00613875" w:rsidRDefault="00AF2A9C" w:rsidP="008D4338">
      <w:pPr>
        <w:jc w:val="center"/>
      </w:pPr>
      <w:proofErr w:type="spellStart"/>
      <w:r>
        <w:t>Ch</w:t>
      </w:r>
      <w:proofErr w:type="spellEnd"/>
      <w:r>
        <w:t xml:space="preserve"> viii right order check –God anew p67</w:t>
      </w:r>
    </w:p>
    <w:p w:rsidR="00043B39" w:rsidRDefault="00043B39" w:rsidP="008D4338">
      <w:pPr>
        <w:jc w:val="center"/>
      </w:pPr>
    </w:p>
    <w:p w:rsidR="00043B39" w:rsidRDefault="00043B39" w:rsidP="008D4338">
      <w:pPr>
        <w:jc w:val="center"/>
      </w:pPr>
      <w:r>
        <w:t xml:space="preserve">Get stamp made with </w:t>
      </w:r>
      <w:r w:rsidRPr="00A53386">
        <w:rPr>
          <w:noProof/>
        </w:rPr>
        <w:t>book</w:t>
      </w:r>
      <w:r>
        <w:t xml:space="preserve"> title.</w:t>
      </w:r>
    </w:p>
    <w:p w:rsidR="0070349B" w:rsidRDefault="0070349B" w:rsidP="008D4338">
      <w:pPr>
        <w:jc w:val="center"/>
      </w:pPr>
    </w:p>
    <w:p w:rsidR="0070349B" w:rsidRDefault="0070349B" w:rsidP="008D4338">
      <w:pPr>
        <w:jc w:val="center"/>
      </w:pPr>
      <w:r>
        <w:t>Limit of the passage of time</w:t>
      </w:r>
    </w:p>
    <w:p w:rsidR="0070349B" w:rsidRDefault="0070349B" w:rsidP="008D4338">
      <w:pPr>
        <w:jc w:val="center"/>
      </w:pPr>
    </w:p>
    <w:p w:rsidR="008D4338" w:rsidRDefault="008D4338" w:rsidP="008D4338">
      <w:pPr>
        <w:jc w:val="center"/>
      </w:pPr>
      <w:r>
        <w:t>The losses to humankind due to the passage of time are</w:t>
      </w:r>
      <w:r w:rsidR="008B4350">
        <w:t xml:space="preserve"> </w:t>
      </w:r>
      <w:r>
        <w:t>incalculable and unknowable. It seems that knowledge was achieved and lost again and again.</w:t>
      </w:r>
      <w:r w:rsidR="008B4350">
        <w:t xml:space="preserve"> </w:t>
      </w:r>
      <w:r>
        <w:t xml:space="preserve">Long ago it was very difficult to preserve </w:t>
      </w:r>
      <w:r w:rsidR="008B4350">
        <w:t>k</w:t>
      </w:r>
      <w:r>
        <w:t>nowledge in any permanent or semi-permanent way</w:t>
      </w:r>
      <w:r>
        <w:t>.</w:t>
      </w:r>
      <w:r w:rsidR="008B4350">
        <w:t xml:space="preserve"> </w:t>
      </w:r>
      <w:r>
        <w:t>Civilizations came and went and left either no records or records that we cannot translate</w:t>
      </w:r>
      <w:r w:rsidR="008B4350">
        <w:t xml:space="preserve"> </w:t>
      </w:r>
      <w:r>
        <w:t>Wars and natural disasters also wiped out people and knowledge. Eventually stone was</w:t>
      </w:r>
      <w:r w:rsidR="008B4350">
        <w:t xml:space="preserve"> </w:t>
      </w:r>
      <w:r>
        <w:t>used to record important knowledge, but it was not until recent history that we as a species</w:t>
      </w:r>
      <w:r w:rsidR="008B4350">
        <w:t xml:space="preserve"> </w:t>
      </w:r>
      <w:r>
        <w:t>could really begin to save our collective knowledge. Our ability to save our knowledge</w:t>
      </w:r>
      <w:r w:rsidR="008B4350">
        <w:t xml:space="preserve"> </w:t>
      </w:r>
      <w:bookmarkStart w:id="0" w:name="_GoBack"/>
      <w:bookmarkEnd w:id="0"/>
      <w:r>
        <w:t>began our transformation into the unique collective species that we have become.</w:t>
      </w:r>
    </w:p>
    <w:sectPr w:rsidR="008D43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FYgMDcwszczNzcyUdpeDU4uLM/DyQAtNaABt+DrcsAAAA"/>
  </w:docVars>
  <w:rsids>
    <w:rsidRoot w:val="00A4199A"/>
    <w:rsid w:val="00043B39"/>
    <w:rsid w:val="00613875"/>
    <w:rsid w:val="0070349B"/>
    <w:rsid w:val="008B4350"/>
    <w:rsid w:val="008D4338"/>
    <w:rsid w:val="008E26FA"/>
    <w:rsid w:val="00A4199A"/>
    <w:rsid w:val="00A53386"/>
    <w:rsid w:val="00AF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7</cp:revision>
  <cp:lastPrinted>2016-09-06T02:44:00Z</cp:lastPrinted>
  <dcterms:created xsi:type="dcterms:W3CDTF">2016-08-12T21:38:00Z</dcterms:created>
  <dcterms:modified xsi:type="dcterms:W3CDTF">2016-09-06T02:48:00Z</dcterms:modified>
</cp:coreProperties>
</file>